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D0344B" w:rsidP="009344FF">
      <w:r w:rsidRPr="00D0344B">
        <w:t>The paper Foamed Red Mud-Based Concrete: A Comprehensive Review of Preparation, Microstructure, and Thermo-Mechanical Performance can be published in AIR. This manuscript makes a significant contribution to the scientific community. Red mud modification, aggregate synergy and microstructural performance, offering a low-carbon alternative to traditional insulation materials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49429E" w:rsidRPr="00A854C5" w:rsidRDefault="0049429E" w:rsidP="009344FF">
      <w:bookmarkStart w:id="0" w:name="_GoBack"/>
      <w:proofErr w:type="spellStart"/>
      <w:r w:rsidRPr="00A854C5">
        <w:t>Dr.</w:t>
      </w:r>
      <w:proofErr w:type="spellEnd"/>
      <w:r w:rsidRPr="00A854C5">
        <w:t xml:space="preserve"> José Alberto Duarte Moller, University of Sonora, Mexico</w:t>
      </w:r>
      <w:bookmarkEnd w:id="0"/>
    </w:p>
    <w:sectPr w:rsidR="0049429E" w:rsidRPr="00A854C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AwMjY3NgNhc0NzJR2l4NTi4sz8PJACw1oARQxSniwAAAA="/>
  </w:docVars>
  <w:rsids>
    <w:rsidRoot w:val="00A72896"/>
    <w:rsid w:val="002C0B2C"/>
    <w:rsid w:val="002F6083"/>
    <w:rsid w:val="0049429E"/>
    <w:rsid w:val="009344FF"/>
    <w:rsid w:val="009F328F"/>
    <w:rsid w:val="00A72896"/>
    <w:rsid w:val="00A854C5"/>
    <w:rsid w:val="00D03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E3BBCF"/>
  <w15:docId w15:val="{17F1F24A-16D9-4049-BA96-855AB27BEF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554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35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0</Words>
  <Characters>404</Characters>
  <Application>Microsoft Office Word</Application>
  <DocSecurity>0</DocSecurity>
  <Lines>3</Lines>
  <Paragraphs>1</Paragraphs>
  <ScaleCrop>false</ScaleCrop>
  <Company/>
  <LinksUpToDate>false</LinksUpToDate>
  <CharactersWithSpaces>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3-24T11:05:00Z</dcterms:modified>
</cp:coreProperties>
</file>